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4F13F" w14:textId="77777777" w:rsidR="0037357E" w:rsidRPr="00467721" w:rsidRDefault="0037357E" w:rsidP="0037357E">
      <w:pPr>
        <w:jc w:val="left"/>
        <w:rPr>
          <w:rFonts w:ascii="游明朝" w:eastAsia="游明朝" w:hAnsi="游明朝"/>
          <w:szCs w:val="21"/>
        </w:rPr>
      </w:pPr>
      <w:r w:rsidRPr="00467721">
        <w:rPr>
          <w:rFonts w:ascii="游明朝" w:eastAsia="游明朝" w:hAnsi="游明朝" w:hint="eastAsia"/>
          <w:szCs w:val="21"/>
        </w:rPr>
        <w:t>別紙1</w:t>
      </w:r>
    </w:p>
    <w:p w14:paraId="2327DCF9" w14:textId="68758C39" w:rsidR="0037357E" w:rsidRPr="00467721" w:rsidRDefault="0037357E" w:rsidP="00201259">
      <w:pPr>
        <w:jc w:val="right"/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 xml:space="preserve">　　　　　　　　　　　　　　　　　　　　　　　　　　　　　</w:t>
      </w:r>
      <w:r w:rsidR="00F645F1" w:rsidRPr="00467721">
        <w:rPr>
          <w:rFonts w:ascii="游明朝" w:eastAsia="游明朝" w:hAnsi="游明朝" w:hint="eastAsia"/>
        </w:rPr>
        <w:t>令和</w:t>
      </w:r>
      <w:r w:rsidRPr="00467721">
        <w:rPr>
          <w:rFonts w:ascii="游明朝" w:eastAsia="游明朝" w:hAnsi="游明朝" w:hint="eastAsia"/>
        </w:rPr>
        <w:t xml:space="preserve">　</w:t>
      </w:r>
      <w:r w:rsidR="00201259">
        <w:rPr>
          <w:rFonts w:ascii="游明朝" w:eastAsia="游明朝" w:hAnsi="游明朝" w:hint="eastAsia"/>
        </w:rPr>
        <w:t xml:space="preserve">　</w:t>
      </w:r>
      <w:r w:rsidRPr="00201259">
        <w:rPr>
          <w:rFonts w:ascii="游明朝" w:eastAsia="游明朝" w:hAnsi="游明朝" w:hint="eastAsia"/>
        </w:rPr>
        <w:t xml:space="preserve">年　</w:t>
      </w:r>
      <w:r w:rsidR="00201259">
        <w:rPr>
          <w:rFonts w:ascii="游明朝" w:eastAsia="游明朝" w:hAnsi="游明朝" w:hint="eastAsia"/>
        </w:rPr>
        <w:t xml:space="preserve">　</w:t>
      </w:r>
      <w:r w:rsidRPr="00201259">
        <w:rPr>
          <w:rFonts w:ascii="游明朝" w:eastAsia="游明朝" w:hAnsi="游明朝" w:hint="eastAsia"/>
        </w:rPr>
        <w:t>月</w:t>
      </w:r>
      <w:r w:rsidR="00201259">
        <w:rPr>
          <w:rFonts w:ascii="游明朝" w:eastAsia="游明朝" w:hAnsi="游明朝" w:hint="eastAsia"/>
        </w:rPr>
        <w:t xml:space="preserve">　</w:t>
      </w:r>
      <w:r w:rsidRPr="00201259">
        <w:rPr>
          <w:rFonts w:ascii="游明朝" w:eastAsia="游明朝" w:hAnsi="游明朝" w:hint="eastAsia"/>
        </w:rPr>
        <w:t xml:space="preserve">　日</w:t>
      </w:r>
    </w:p>
    <w:p w14:paraId="4B550330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17683443" w14:textId="77777777" w:rsidR="00425B29" w:rsidRPr="00C33B9B" w:rsidRDefault="00425B29" w:rsidP="00C33B9B">
      <w:pPr>
        <w:spacing w:line="240" w:lineRule="exact"/>
        <w:rPr>
          <w:rFonts w:ascii="游明朝" w:eastAsia="游明朝" w:hAnsi="游明朝"/>
          <w:sz w:val="20"/>
          <w:szCs w:val="21"/>
        </w:rPr>
      </w:pPr>
      <w:r w:rsidRPr="00C33B9B">
        <w:rPr>
          <w:rFonts w:ascii="游明朝" w:eastAsia="游明朝" w:hAnsi="游明朝" w:hint="eastAsia"/>
          <w:sz w:val="20"/>
          <w:szCs w:val="21"/>
        </w:rPr>
        <w:t>学校法人</w:t>
      </w:r>
    </w:p>
    <w:p w14:paraId="13A9B06E" w14:textId="77777777" w:rsidR="00425B29" w:rsidRPr="00C33B9B" w:rsidRDefault="00425B29" w:rsidP="00C33B9B">
      <w:pPr>
        <w:spacing w:line="240" w:lineRule="exact"/>
        <w:rPr>
          <w:rFonts w:ascii="游明朝" w:eastAsia="游明朝" w:hAnsi="游明朝"/>
          <w:sz w:val="20"/>
          <w:szCs w:val="21"/>
        </w:rPr>
      </w:pPr>
      <w:r w:rsidRPr="00C33B9B">
        <w:rPr>
          <w:rFonts w:ascii="游明朝" w:eastAsia="游明朝" w:hAnsi="游明朝" w:hint="eastAsia"/>
          <w:sz w:val="20"/>
          <w:szCs w:val="21"/>
        </w:rPr>
        <w:t>沖縄科学技術大学院大学学園</w:t>
      </w:r>
    </w:p>
    <w:p w14:paraId="6FE22760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04562B20" w14:textId="6BFEA60B" w:rsidR="00201259" w:rsidRDefault="00201259" w:rsidP="00C33B9B">
      <w:pPr>
        <w:spacing w:line="300" w:lineRule="exact"/>
        <w:ind w:firstLineChars="2227" w:firstLine="4677"/>
        <w:rPr>
          <w:rFonts w:ascii="游明朝" w:eastAsia="游明朝" w:hAnsi="游明朝"/>
        </w:rPr>
      </w:pPr>
      <w:r>
        <w:rPr>
          <w:rFonts w:ascii="游明朝" w:eastAsia="游明朝" w:hAnsi="游明朝" w:hint="eastAsia"/>
        </w:rPr>
        <w:t>会社名</w:t>
      </w:r>
      <w:r w:rsidR="0037357E" w:rsidRPr="00467721">
        <w:rPr>
          <w:rFonts w:ascii="游明朝" w:eastAsia="游明朝" w:hAnsi="游明朝" w:hint="eastAsia"/>
        </w:rPr>
        <w:t xml:space="preserve">　　　　　　　　　　　　　　　　　　　　　　</w:t>
      </w:r>
    </w:p>
    <w:p w14:paraId="520D8FA6" w14:textId="4B7FE3E2" w:rsidR="0037357E" w:rsidRPr="00467721" w:rsidRDefault="0037357E" w:rsidP="00C33B9B">
      <w:pPr>
        <w:spacing w:line="300" w:lineRule="exact"/>
        <w:ind w:firstLineChars="2227" w:firstLine="4677"/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郵便番号</w:t>
      </w:r>
    </w:p>
    <w:p w14:paraId="6D4CC438" w14:textId="51CCC407" w:rsidR="0037357E" w:rsidRPr="00467721" w:rsidRDefault="0037357E" w:rsidP="00C33B9B">
      <w:pPr>
        <w:spacing w:line="300" w:lineRule="exact"/>
        <w:ind w:firstLineChars="2227" w:firstLine="4677"/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住　所</w:t>
      </w:r>
    </w:p>
    <w:p w14:paraId="35108E48" w14:textId="189090FF" w:rsidR="0037357E" w:rsidRPr="00467721" w:rsidRDefault="00201259" w:rsidP="00C33B9B">
      <w:pPr>
        <w:spacing w:line="300" w:lineRule="exact"/>
        <w:ind w:firstLineChars="2227" w:firstLine="4677"/>
        <w:rPr>
          <w:rFonts w:ascii="游明朝" w:eastAsia="游明朝" w:hAnsi="游明朝"/>
        </w:rPr>
      </w:pPr>
      <w:r>
        <w:rPr>
          <w:rFonts w:ascii="游明朝" w:eastAsia="游明朝" w:hAnsi="游明朝" w:hint="eastAsia"/>
        </w:rPr>
        <w:t>代表者</w:t>
      </w:r>
      <w:r w:rsidR="0037357E" w:rsidRPr="00467721">
        <w:rPr>
          <w:rFonts w:ascii="游明朝" w:eastAsia="游明朝" w:hAnsi="游明朝" w:hint="eastAsia"/>
        </w:rPr>
        <w:t>名</w:t>
      </w:r>
      <w:r>
        <w:rPr>
          <w:rFonts w:ascii="游明朝" w:eastAsia="游明朝" w:hAnsi="游明朝" w:hint="eastAsia"/>
        </w:rPr>
        <w:t>および職名</w:t>
      </w:r>
      <w:r w:rsidR="0037357E" w:rsidRPr="00467721">
        <w:rPr>
          <w:rFonts w:ascii="游明朝" w:eastAsia="游明朝" w:hAnsi="游明朝" w:hint="eastAsia"/>
        </w:rPr>
        <w:t xml:space="preserve">　　　　　　　　印</w:t>
      </w:r>
    </w:p>
    <w:p w14:paraId="572F3666" w14:textId="0D8EADAA" w:rsidR="0037357E" w:rsidRPr="00467721" w:rsidRDefault="0037357E" w:rsidP="00C33B9B">
      <w:pPr>
        <w:spacing w:line="300" w:lineRule="exact"/>
        <w:ind w:firstLineChars="2227" w:firstLine="4677"/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電話番号</w:t>
      </w:r>
    </w:p>
    <w:p w14:paraId="4946C384" w14:textId="3C91F6BD" w:rsidR="0037357E" w:rsidRPr="00C33B9B" w:rsidRDefault="0037357E" w:rsidP="00C25055">
      <w:pPr>
        <w:ind w:firstLineChars="337" w:firstLine="708"/>
        <w:rPr>
          <w:rFonts w:ascii="游明朝" w:eastAsia="游明朝" w:hAnsi="游明朝"/>
          <w:sz w:val="20"/>
          <w:szCs w:val="21"/>
        </w:rPr>
      </w:pPr>
      <w:r w:rsidRPr="00467721">
        <w:rPr>
          <w:rFonts w:ascii="游明朝" w:eastAsia="游明朝" w:hAnsi="游明朝" w:hint="eastAsia"/>
        </w:rPr>
        <w:t xml:space="preserve">　　　　　　　　　　　　　　　　　　　</w:t>
      </w:r>
    </w:p>
    <w:p w14:paraId="3AC77E56" w14:textId="77777777" w:rsidR="0037357E" w:rsidRPr="00467721" w:rsidRDefault="0037357E" w:rsidP="0037357E">
      <w:pPr>
        <w:rPr>
          <w:rFonts w:ascii="游明朝" w:eastAsia="游明朝" w:hAnsi="游明朝"/>
        </w:rPr>
      </w:pPr>
    </w:p>
    <w:p w14:paraId="12468BDA" w14:textId="77777777" w:rsidR="0037357E" w:rsidRPr="00467721" w:rsidRDefault="0037357E" w:rsidP="0037357E">
      <w:pPr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下記のとおり寄附します。</w:t>
      </w:r>
    </w:p>
    <w:p w14:paraId="376FDF2C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59D15E92" w14:textId="2BD93D51" w:rsidR="0037357E" w:rsidRDefault="0037357E" w:rsidP="0037357E">
      <w:pPr>
        <w:pStyle w:val="a3"/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記</w:t>
      </w:r>
    </w:p>
    <w:p w14:paraId="48120FDC" w14:textId="77777777" w:rsidR="00D722E8" w:rsidRPr="00D722E8" w:rsidRDefault="00D722E8" w:rsidP="00D722E8"/>
    <w:p w14:paraId="5025DABC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57453404" w14:textId="77777777" w:rsidR="0037357E" w:rsidRPr="00467721" w:rsidRDefault="0037357E" w:rsidP="0037357E">
      <w:pPr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1．寄附金額　　　　　　　　　金　　　　　　　　　　　　　　円</w:t>
      </w:r>
    </w:p>
    <w:p w14:paraId="14E94F81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559BB75E" w14:textId="77777777" w:rsidR="0037357E" w:rsidRPr="00467721" w:rsidRDefault="0037357E" w:rsidP="0037357E">
      <w:pPr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2．寄附金の使途・目的</w:t>
      </w:r>
    </w:p>
    <w:p w14:paraId="51D67121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2ABEF2FB" w14:textId="77777777" w:rsidR="0037357E" w:rsidRPr="00467721" w:rsidRDefault="0037357E" w:rsidP="0037357E">
      <w:pPr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3．寄附の条件</w:t>
      </w:r>
    </w:p>
    <w:p w14:paraId="7A7C418D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0BEBAB2C" w14:textId="77777777" w:rsidR="0037357E" w:rsidRPr="00467721" w:rsidRDefault="0037357E" w:rsidP="0037357E">
      <w:pPr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4．寄附金の名称</w:t>
      </w:r>
    </w:p>
    <w:p w14:paraId="6B126EA7" w14:textId="77777777" w:rsidR="0037357E" w:rsidRPr="00C33B9B" w:rsidRDefault="0037357E" w:rsidP="0037357E">
      <w:pPr>
        <w:rPr>
          <w:rFonts w:ascii="游明朝" w:eastAsia="游明朝" w:hAnsi="游明朝"/>
          <w:sz w:val="20"/>
          <w:szCs w:val="21"/>
        </w:rPr>
      </w:pPr>
    </w:p>
    <w:p w14:paraId="3D2BFB4C" w14:textId="3CC12BAE" w:rsidR="00905A55" w:rsidRDefault="0037357E" w:rsidP="0037357E">
      <w:pPr>
        <w:rPr>
          <w:rFonts w:ascii="游明朝" w:eastAsia="游明朝" w:hAnsi="游明朝"/>
        </w:rPr>
      </w:pPr>
      <w:r w:rsidRPr="00467721">
        <w:rPr>
          <w:rFonts w:ascii="游明朝" w:eastAsia="游明朝" w:hAnsi="游明朝" w:hint="eastAsia"/>
        </w:rPr>
        <w:t>5．その他</w:t>
      </w:r>
    </w:p>
    <w:p w14:paraId="59B589E0" w14:textId="24774426" w:rsidR="0026791A" w:rsidRPr="00C33B9B" w:rsidRDefault="0026791A" w:rsidP="0037357E">
      <w:pPr>
        <w:rPr>
          <w:rFonts w:ascii="游明朝" w:eastAsia="游明朝" w:hAnsi="游明朝"/>
          <w:sz w:val="20"/>
          <w:szCs w:val="21"/>
        </w:rPr>
      </w:pPr>
    </w:p>
    <w:p w14:paraId="3C52B6EF" w14:textId="1F928F6D" w:rsidR="00B96ED8" w:rsidRDefault="0026791A" w:rsidP="00E527F0">
      <w:pPr>
        <w:spacing w:line="300" w:lineRule="exact"/>
        <w:rPr>
          <w:rFonts w:ascii="游明朝" w:eastAsia="游明朝" w:hAnsi="游明朝"/>
        </w:rPr>
      </w:pPr>
      <w:r>
        <w:rPr>
          <w:rFonts w:ascii="游明朝" w:eastAsia="游明朝" w:hAnsi="游明朝" w:hint="eastAsia"/>
        </w:rPr>
        <w:t>６．寄付の公表</w:t>
      </w:r>
      <w:r w:rsidR="004D1037">
        <w:rPr>
          <w:rFonts w:ascii="游明朝" w:eastAsia="游明朝" w:hAnsi="游明朝" w:hint="eastAsia"/>
        </w:rPr>
        <w:t>（いずれかに✓）</w:t>
      </w:r>
    </w:p>
    <w:p w14:paraId="12DDF1A7" w14:textId="28CF242C" w:rsidR="0026791A" w:rsidRDefault="00292547" w:rsidP="00E527F0">
      <w:pPr>
        <w:spacing w:line="300" w:lineRule="exact"/>
        <w:ind w:leftChars="100" w:left="210" w:firstLineChars="102" w:firstLine="214"/>
        <w:rPr>
          <w:rFonts w:ascii="游明朝" w:eastAsia="游明朝" w:hAnsi="游明朝"/>
        </w:rPr>
      </w:pPr>
      <w:sdt>
        <w:sdtPr>
          <w:rPr>
            <w:rFonts w:ascii="游明朝" w:eastAsia="游明朝" w:hAnsi="游明朝" w:hint="eastAsia"/>
          </w:rPr>
          <w:id w:val="-95740885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B96ED8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96ED8">
        <w:rPr>
          <w:rFonts w:ascii="游明朝" w:eastAsia="游明朝" w:hAnsi="游明朝" w:hint="eastAsia"/>
        </w:rPr>
        <w:t xml:space="preserve">　</w:t>
      </w:r>
      <w:r w:rsidR="004D1037" w:rsidRPr="004D1037">
        <w:rPr>
          <w:rFonts w:ascii="游明朝" w:eastAsia="游明朝" w:hAnsi="游明朝" w:hint="eastAsia"/>
        </w:rPr>
        <w:t>年次報告書に</w:t>
      </w:r>
      <w:r w:rsidR="004D1037">
        <w:rPr>
          <w:rFonts w:ascii="游明朝" w:eastAsia="游明朝" w:hAnsi="游明朝" w:hint="eastAsia"/>
        </w:rPr>
        <w:t>法人</w:t>
      </w:r>
      <w:r w:rsidR="004D1037" w:rsidRPr="004D1037">
        <w:rPr>
          <w:rFonts w:ascii="游明朝" w:eastAsia="游明朝" w:hAnsi="游明朝" w:hint="eastAsia"/>
        </w:rPr>
        <w:t>名と寄付金額が掲載されることに同意します</w:t>
      </w:r>
    </w:p>
    <w:p w14:paraId="7BF2C91E" w14:textId="2DAB76C4" w:rsidR="004D1037" w:rsidRDefault="00292547" w:rsidP="00E527F0">
      <w:pPr>
        <w:spacing w:line="300" w:lineRule="exact"/>
        <w:ind w:leftChars="100" w:left="210" w:firstLineChars="102" w:firstLine="214"/>
        <w:rPr>
          <w:rFonts w:ascii="游明朝" w:eastAsia="游明朝" w:hAnsi="游明朝"/>
        </w:rPr>
      </w:pPr>
      <w:sdt>
        <w:sdtPr>
          <w:rPr>
            <w:rFonts w:ascii="游明朝" w:eastAsia="游明朝" w:hAnsi="游明朝" w:hint="eastAsia"/>
          </w:rPr>
          <w:id w:val="-553770032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B96ED8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96ED8">
        <w:rPr>
          <w:rFonts w:ascii="游明朝" w:eastAsia="游明朝" w:hAnsi="游明朝" w:hint="eastAsia"/>
        </w:rPr>
        <w:t xml:space="preserve">　</w:t>
      </w:r>
      <w:r w:rsidR="004D1037">
        <w:rPr>
          <w:rFonts w:ascii="游明朝" w:eastAsia="游明朝" w:hAnsi="游明朝" w:hint="eastAsia"/>
        </w:rPr>
        <w:t>法人名</w:t>
      </w:r>
      <w:r w:rsidR="004D1037" w:rsidRPr="004D1037">
        <w:rPr>
          <w:rFonts w:ascii="游明朝" w:eastAsia="游明朝" w:hAnsi="游明朝" w:hint="eastAsia"/>
        </w:rPr>
        <w:t>の非公表を希望します（匿名を希望します）</w:t>
      </w:r>
    </w:p>
    <w:p w14:paraId="181C16F6" w14:textId="25F7FB52" w:rsidR="004D1037" w:rsidRDefault="00292547" w:rsidP="00E527F0">
      <w:pPr>
        <w:spacing w:line="300" w:lineRule="exact"/>
        <w:ind w:leftChars="100" w:left="210" w:firstLineChars="102" w:firstLine="214"/>
        <w:rPr>
          <w:rFonts w:ascii="游明朝" w:eastAsia="游明朝" w:hAnsi="游明朝"/>
        </w:rPr>
      </w:pPr>
      <w:sdt>
        <w:sdtPr>
          <w:rPr>
            <w:rFonts w:ascii="游明朝" w:eastAsia="游明朝" w:hAnsi="游明朝" w:hint="eastAsia"/>
          </w:rPr>
          <w:id w:val="84860587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B96ED8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B96ED8">
        <w:rPr>
          <w:rFonts w:ascii="游明朝" w:eastAsia="游明朝" w:hAnsi="游明朝" w:hint="eastAsia"/>
        </w:rPr>
        <w:t xml:space="preserve">　</w:t>
      </w:r>
      <w:r w:rsidR="004D1037" w:rsidRPr="004D1037">
        <w:rPr>
          <w:rFonts w:ascii="游明朝" w:eastAsia="游明朝" w:hAnsi="游明朝" w:hint="eastAsia"/>
        </w:rPr>
        <w:t>寄付金額のみ非公表を希望します（</w:t>
      </w:r>
      <w:r w:rsidR="004D1037">
        <w:rPr>
          <w:rFonts w:ascii="游明朝" w:eastAsia="游明朝" w:hAnsi="游明朝" w:hint="eastAsia"/>
        </w:rPr>
        <w:t>法人名</w:t>
      </w:r>
      <w:r w:rsidR="004D1037" w:rsidRPr="004D1037">
        <w:rPr>
          <w:rFonts w:ascii="游明朝" w:eastAsia="游明朝" w:hAnsi="游明朝" w:hint="eastAsia"/>
        </w:rPr>
        <w:t>の公表には同意します）</w:t>
      </w:r>
    </w:p>
    <w:p w14:paraId="5AFB5CC7" w14:textId="77777777" w:rsidR="004D1037" w:rsidRPr="00C33B9B" w:rsidRDefault="004D1037" w:rsidP="0037357E">
      <w:pPr>
        <w:rPr>
          <w:rFonts w:ascii="游明朝" w:eastAsia="游明朝" w:hAnsi="游明朝"/>
          <w:sz w:val="20"/>
          <w:szCs w:val="21"/>
        </w:rPr>
      </w:pPr>
    </w:p>
    <w:p w14:paraId="50AECB00" w14:textId="516DEAE2" w:rsidR="00905A55" w:rsidRPr="004D1037" w:rsidRDefault="004D1037" w:rsidP="00E527F0">
      <w:pPr>
        <w:spacing w:line="300" w:lineRule="exact"/>
        <w:rPr>
          <w:rFonts w:ascii="游明朝" w:eastAsia="游明朝" w:hAnsi="游明朝"/>
          <w:color w:val="000000"/>
        </w:rPr>
      </w:pPr>
      <w:r>
        <w:rPr>
          <w:rFonts w:ascii="游明朝" w:eastAsia="游明朝" w:hAnsi="游明朝" w:hint="eastAsia"/>
          <w:color w:val="000000"/>
        </w:rPr>
        <w:t>７．間接費　（</w:t>
      </w:r>
      <w:r w:rsidR="00905A55"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※上記2で寄附金の</w:t>
      </w:r>
      <w:r w:rsidR="00905A55" w:rsidRPr="00467721">
        <w:rPr>
          <w:rFonts w:ascii="游明朝" w:eastAsia="游明朝" w:hAnsi="游明朝"/>
          <w:color w:val="000000"/>
          <w:spacing w:val="4"/>
          <w:szCs w:val="21"/>
          <w:lang w:val="en"/>
        </w:rPr>
        <w:t>使途</w:t>
      </w:r>
      <w:r w:rsidR="00905A55"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・目的を</w:t>
      </w:r>
      <w:r w:rsidR="00D851E7" w:rsidRPr="00467721">
        <w:rPr>
          <w:rFonts w:ascii="游明朝" w:eastAsia="游明朝" w:hAnsi="游明朝"/>
          <w:color w:val="000000"/>
          <w:spacing w:val="4"/>
          <w:szCs w:val="21"/>
          <w:lang w:val="en"/>
        </w:rPr>
        <w:t>指定</w:t>
      </w:r>
      <w:r w:rsidR="00905A55"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した場合）</w:t>
      </w:r>
    </w:p>
    <w:p w14:paraId="6B67D530" w14:textId="77777777" w:rsidR="00D722E8" w:rsidRDefault="00905A55" w:rsidP="00E527F0">
      <w:pPr>
        <w:spacing w:line="300" w:lineRule="exact"/>
        <w:ind w:firstLineChars="195" w:firstLine="425"/>
        <w:rPr>
          <w:rFonts w:ascii="游明朝" w:eastAsia="游明朝" w:hAnsi="游明朝"/>
          <w:color w:val="000000"/>
          <w:spacing w:val="4"/>
          <w:szCs w:val="21"/>
          <w:lang w:val="en"/>
        </w:rPr>
      </w:pPr>
      <w:r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寄附金額の</w:t>
      </w:r>
      <w:r w:rsidRPr="00467721">
        <w:rPr>
          <w:rFonts w:ascii="游明朝" w:eastAsia="游明朝" w:hAnsi="游明朝"/>
          <w:color w:val="000000"/>
          <w:spacing w:val="4"/>
          <w:szCs w:val="21"/>
          <w:lang w:val="en"/>
        </w:rPr>
        <w:t>１０％</w:t>
      </w:r>
      <w:r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を</w:t>
      </w:r>
      <w:r w:rsidR="00D851E7" w:rsidRPr="00467721">
        <w:rPr>
          <w:rFonts w:ascii="游明朝" w:eastAsia="游明朝" w:hAnsi="游明朝"/>
          <w:color w:val="000000"/>
          <w:spacing w:val="4"/>
          <w:szCs w:val="21"/>
          <w:lang w:val="en"/>
        </w:rPr>
        <w:t>間接経費（教育研究環境の充実および寄付金の管理を含む大学</w:t>
      </w:r>
    </w:p>
    <w:p w14:paraId="27C82D0B" w14:textId="77777777" w:rsidR="00513A5E" w:rsidRDefault="00D851E7" w:rsidP="00E527F0">
      <w:pPr>
        <w:spacing w:line="300" w:lineRule="exact"/>
        <w:ind w:firstLineChars="195" w:firstLine="425"/>
        <w:rPr>
          <w:rFonts w:ascii="游明朝" w:eastAsia="游明朝" w:hAnsi="游明朝"/>
          <w:color w:val="000000"/>
          <w:spacing w:val="4"/>
          <w:szCs w:val="21"/>
          <w:lang w:val="en"/>
        </w:rPr>
      </w:pPr>
      <w:r w:rsidRPr="00467721">
        <w:rPr>
          <w:rFonts w:ascii="游明朝" w:eastAsia="游明朝" w:hAnsi="游明朝"/>
          <w:color w:val="000000"/>
          <w:spacing w:val="4"/>
          <w:szCs w:val="21"/>
          <w:lang w:val="en"/>
        </w:rPr>
        <w:t>の管理運営に関する経費）として使用</w:t>
      </w:r>
      <w:r w:rsidR="00905A55"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することに同意いたします。</w:t>
      </w:r>
    </w:p>
    <w:p w14:paraId="4313C109" w14:textId="7EEB6680" w:rsidR="005F6558" w:rsidRDefault="00905A55" w:rsidP="00E527F0">
      <w:pPr>
        <w:spacing w:line="300" w:lineRule="exact"/>
        <w:ind w:firstLineChars="195" w:firstLine="425"/>
        <w:rPr>
          <w:rFonts w:ascii="游明朝" w:eastAsia="游明朝" w:hAnsi="游明朝"/>
          <w:color w:val="000000"/>
          <w:spacing w:val="4"/>
          <w:szCs w:val="21"/>
          <w:lang w:val="en"/>
        </w:rPr>
      </w:pPr>
      <w:r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（いずれかに</w:t>
      </w:r>
      <w:r w:rsidR="00B96ED8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✓</w:t>
      </w:r>
      <w:r w:rsidR="00D851E7" w:rsidRPr="00467721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>）</w:t>
      </w:r>
    </w:p>
    <w:p w14:paraId="163E0508" w14:textId="77777777" w:rsidR="00B96ED8" w:rsidRDefault="00292547" w:rsidP="00E527F0">
      <w:pPr>
        <w:tabs>
          <w:tab w:val="left" w:pos="1312"/>
        </w:tabs>
        <w:spacing w:line="300" w:lineRule="exact"/>
        <w:ind w:firstLineChars="195" w:firstLine="409"/>
        <w:rPr>
          <w:rFonts w:ascii="游明朝" w:eastAsia="游明朝" w:hAnsi="游明朝"/>
          <w:color w:val="000000"/>
          <w:spacing w:val="4"/>
          <w:szCs w:val="21"/>
          <w:lang w:val="en"/>
        </w:rPr>
      </w:pPr>
      <w:sdt>
        <w:sdtPr>
          <w:rPr>
            <w:rFonts w:ascii="游明朝" w:eastAsia="游明朝" w:hAnsi="游明朝" w:hint="eastAsia"/>
            <w:color w:val="000000"/>
            <w:spacing w:val="4"/>
            <w:szCs w:val="21"/>
            <w:lang w:val="en"/>
          </w:rPr>
          <w:id w:val="189654919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B96ED8">
            <w:rPr>
              <w:rFonts w:ascii="ＭＳ ゴシック" w:eastAsia="ＭＳ ゴシック" w:hAnsi="ＭＳ ゴシック" w:hint="eastAsia"/>
              <w:color w:val="000000"/>
              <w:spacing w:val="4"/>
              <w:szCs w:val="21"/>
              <w:lang w:val="en"/>
            </w:rPr>
            <w:t>☐</w:t>
          </w:r>
        </w:sdtContent>
      </w:sdt>
      <w:r w:rsidR="00B96ED8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 xml:space="preserve">　同意する</w:t>
      </w:r>
    </w:p>
    <w:p w14:paraId="787B408B" w14:textId="45FC6CF5" w:rsidR="00201259" w:rsidRPr="005F6558" w:rsidRDefault="00292547" w:rsidP="00E527F0">
      <w:pPr>
        <w:tabs>
          <w:tab w:val="left" w:pos="1312"/>
        </w:tabs>
        <w:spacing w:line="300" w:lineRule="exact"/>
        <w:ind w:firstLineChars="195" w:firstLine="409"/>
        <w:rPr>
          <w:rFonts w:ascii="游明朝" w:eastAsia="游明朝" w:hAnsi="游明朝"/>
          <w:color w:val="000000"/>
          <w:spacing w:val="4"/>
          <w:szCs w:val="21"/>
          <w:lang w:val="en"/>
        </w:rPr>
      </w:pPr>
      <w:sdt>
        <w:sdtPr>
          <w:rPr>
            <w:rFonts w:ascii="游明朝" w:eastAsia="游明朝" w:hAnsi="游明朝"/>
            <w:color w:val="000000"/>
            <w:spacing w:val="4"/>
            <w:szCs w:val="21"/>
            <w:lang w:val="en"/>
          </w:rPr>
          <w:id w:val="93401257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B96ED8">
            <w:rPr>
              <w:rFonts w:ascii="ＭＳ ゴシック" w:eastAsia="ＭＳ ゴシック" w:hAnsi="ＭＳ ゴシック" w:hint="eastAsia"/>
              <w:color w:val="000000"/>
              <w:spacing w:val="4"/>
              <w:szCs w:val="21"/>
              <w:lang w:val="en"/>
            </w:rPr>
            <w:t>☐</w:t>
          </w:r>
        </w:sdtContent>
      </w:sdt>
      <w:r w:rsidR="00B96ED8">
        <w:rPr>
          <w:rFonts w:ascii="游明朝" w:eastAsia="游明朝" w:hAnsi="游明朝" w:hint="eastAsia"/>
          <w:color w:val="000000"/>
          <w:spacing w:val="4"/>
          <w:szCs w:val="21"/>
          <w:lang w:val="en"/>
        </w:rPr>
        <w:t xml:space="preserve">　同意しない</w:t>
      </w:r>
      <w:r w:rsidR="00B96ED8">
        <w:rPr>
          <w:rFonts w:ascii="游明朝" w:eastAsia="游明朝" w:hAnsi="游明朝"/>
          <w:color w:val="000000"/>
          <w:spacing w:val="4"/>
          <w:szCs w:val="21"/>
          <w:lang w:val="en"/>
        </w:rPr>
        <w:tab/>
      </w:r>
    </w:p>
    <w:p w14:paraId="68390528" w14:textId="77777777" w:rsidR="0037357E" w:rsidRPr="00E527F0" w:rsidRDefault="0037357E" w:rsidP="0037357E">
      <w:pPr>
        <w:rPr>
          <w:rFonts w:ascii="游明朝" w:eastAsia="游明朝" w:hAnsi="游明朝"/>
          <w:sz w:val="18"/>
          <w:szCs w:val="18"/>
        </w:rPr>
      </w:pPr>
    </w:p>
    <w:p w14:paraId="051874D7" w14:textId="708AEE0E" w:rsidR="0037357E" w:rsidRPr="00C33B9B" w:rsidRDefault="0037357E" w:rsidP="00E527F0">
      <w:pPr>
        <w:numPr>
          <w:ilvl w:val="0"/>
          <w:numId w:val="1"/>
        </w:numPr>
        <w:tabs>
          <w:tab w:val="clear" w:pos="6450"/>
          <w:tab w:val="num" w:pos="5245"/>
        </w:tabs>
        <w:ind w:left="5529" w:hanging="709"/>
        <w:rPr>
          <w:rFonts w:ascii="游明朝" w:eastAsia="游明朝" w:hAnsi="游明朝"/>
          <w:sz w:val="20"/>
          <w:szCs w:val="20"/>
        </w:rPr>
      </w:pPr>
      <w:r w:rsidRPr="00467721">
        <w:rPr>
          <w:rFonts w:ascii="游明朝" w:eastAsia="游明朝" w:hAnsi="游明朝" w:hint="eastAsia"/>
          <w:sz w:val="20"/>
          <w:szCs w:val="20"/>
        </w:rPr>
        <w:t>振込書送付先</w:t>
      </w:r>
      <w:r w:rsidR="00E527F0">
        <w:rPr>
          <w:rFonts w:ascii="游明朝" w:eastAsia="游明朝" w:hAnsi="游明朝" w:hint="eastAsia"/>
          <w:sz w:val="20"/>
          <w:szCs w:val="20"/>
        </w:rPr>
        <w:t>・</w:t>
      </w:r>
      <w:r w:rsidRPr="00C33B9B">
        <w:rPr>
          <w:rFonts w:ascii="游明朝" w:eastAsia="游明朝" w:hAnsi="游明朝" w:hint="eastAsia"/>
          <w:sz w:val="20"/>
          <w:szCs w:val="20"/>
        </w:rPr>
        <w:t>担当者氏名・連絡先</w:t>
      </w:r>
    </w:p>
    <w:p w14:paraId="16471B0C" w14:textId="77777777" w:rsidR="0037357E" w:rsidRPr="0037357E" w:rsidRDefault="0037357E"/>
    <w:sectPr w:rsidR="0037357E" w:rsidRPr="0037357E" w:rsidSect="00C33B9B">
      <w:pgSz w:w="11906" w:h="16838" w:code="9"/>
      <w:pgMar w:top="1701" w:right="1701" w:bottom="1134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C62D0" w14:textId="77777777" w:rsidR="00292547" w:rsidRDefault="00292547" w:rsidP="00CB11F0">
      <w:r>
        <w:separator/>
      </w:r>
    </w:p>
  </w:endnote>
  <w:endnote w:type="continuationSeparator" w:id="0">
    <w:p w14:paraId="1164C3B9" w14:textId="77777777" w:rsidR="00292547" w:rsidRDefault="00292547" w:rsidP="00CB11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4895E" w14:textId="77777777" w:rsidR="00292547" w:rsidRDefault="00292547" w:rsidP="00CB11F0">
      <w:r>
        <w:separator/>
      </w:r>
    </w:p>
  </w:footnote>
  <w:footnote w:type="continuationSeparator" w:id="0">
    <w:p w14:paraId="64F025CA" w14:textId="77777777" w:rsidR="00292547" w:rsidRDefault="00292547" w:rsidP="00CB11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686B78"/>
    <w:multiLevelType w:val="hybridMultilevel"/>
    <w:tmpl w:val="CED0A12E"/>
    <w:lvl w:ilvl="0" w:tplc="4D66D152">
      <w:start w:val="5"/>
      <w:numFmt w:val="bullet"/>
      <w:lvlText w:val="※"/>
      <w:lvlJc w:val="left"/>
      <w:pPr>
        <w:tabs>
          <w:tab w:val="num" w:pos="6450"/>
        </w:tabs>
        <w:ind w:left="645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6930"/>
        </w:tabs>
        <w:ind w:left="69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7350"/>
        </w:tabs>
        <w:ind w:left="7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7770"/>
        </w:tabs>
        <w:ind w:left="77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8190"/>
        </w:tabs>
        <w:ind w:left="81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8610"/>
        </w:tabs>
        <w:ind w:left="8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9030"/>
        </w:tabs>
        <w:ind w:left="90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9450"/>
        </w:tabs>
        <w:ind w:left="94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9870"/>
        </w:tabs>
        <w:ind w:left="9870" w:hanging="420"/>
      </w:pPr>
      <w:rPr>
        <w:rFonts w:ascii="Wingdings" w:hAnsi="Wingdings" w:hint="default"/>
      </w:rPr>
    </w:lvl>
  </w:abstractNum>
  <w:num w:numId="1" w16cid:durableId="1041245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Mys7Q0M7cwMjJQ0lEKTi0uzszPAykwqQUAO5d3wCwAAAA="/>
  </w:docVars>
  <w:rsids>
    <w:rsidRoot w:val="0037357E"/>
    <w:rsid w:val="00054373"/>
    <w:rsid w:val="000E419F"/>
    <w:rsid w:val="00167B8E"/>
    <w:rsid w:val="001931CD"/>
    <w:rsid w:val="001C1D23"/>
    <w:rsid w:val="00201259"/>
    <w:rsid w:val="002534B8"/>
    <w:rsid w:val="0026791A"/>
    <w:rsid w:val="00292547"/>
    <w:rsid w:val="00345111"/>
    <w:rsid w:val="0037357E"/>
    <w:rsid w:val="003D4394"/>
    <w:rsid w:val="00412C16"/>
    <w:rsid w:val="00425B29"/>
    <w:rsid w:val="00467721"/>
    <w:rsid w:val="0049329A"/>
    <w:rsid w:val="004C59C9"/>
    <w:rsid w:val="004D1037"/>
    <w:rsid w:val="004D607B"/>
    <w:rsid w:val="004D6115"/>
    <w:rsid w:val="004E60AE"/>
    <w:rsid w:val="00513A5E"/>
    <w:rsid w:val="005B1A07"/>
    <w:rsid w:val="005E19E4"/>
    <w:rsid w:val="005F6558"/>
    <w:rsid w:val="00611000"/>
    <w:rsid w:val="006349E2"/>
    <w:rsid w:val="006434F7"/>
    <w:rsid w:val="00685D87"/>
    <w:rsid w:val="007A490A"/>
    <w:rsid w:val="00830189"/>
    <w:rsid w:val="008412B9"/>
    <w:rsid w:val="00885D31"/>
    <w:rsid w:val="008976A8"/>
    <w:rsid w:val="008D2F34"/>
    <w:rsid w:val="00905A55"/>
    <w:rsid w:val="00A05C07"/>
    <w:rsid w:val="00A90B16"/>
    <w:rsid w:val="00B5024D"/>
    <w:rsid w:val="00B96ED8"/>
    <w:rsid w:val="00C25055"/>
    <w:rsid w:val="00C33B9B"/>
    <w:rsid w:val="00CB11F0"/>
    <w:rsid w:val="00D0196C"/>
    <w:rsid w:val="00D722E8"/>
    <w:rsid w:val="00D851E7"/>
    <w:rsid w:val="00DD42CE"/>
    <w:rsid w:val="00DF68A6"/>
    <w:rsid w:val="00E527F0"/>
    <w:rsid w:val="00EA3D52"/>
    <w:rsid w:val="00F6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40FCA1"/>
  <w14:defaultImageDpi w14:val="330"/>
  <w15:chartTrackingRefBased/>
  <w15:docId w15:val="{40B4D7A5-00C5-4CFE-B5C1-028E5F2F7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7357E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37357E"/>
    <w:pPr>
      <w:jc w:val="center"/>
    </w:pPr>
    <w:rPr>
      <w:szCs w:val="24"/>
    </w:rPr>
  </w:style>
  <w:style w:type="paragraph" w:styleId="a4">
    <w:name w:val="header"/>
    <w:basedOn w:val="a"/>
    <w:link w:val="a5"/>
    <w:rsid w:val="00CB11F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CB11F0"/>
    <w:rPr>
      <w:kern w:val="2"/>
      <w:sz w:val="21"/>
      <w:szCs w:val="22"/>
    </w:rPr>
  </w:style>
  <w:style w:type="paragraph" w:styleId="a6">
    <w:name w:val="footer"/>
    <w:basedOn w:val="a"/>
    <w:link w:val="a7"/>
    <w:rsid w:val="00CB11F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CB11F0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9ABA23A6A7E40A6A6DB9C97245B6A" ma:contentTypeVersion="0" ma:contentTypeDescription="Create a new document." ma:contentTypeScope="" ma:versionID="01d102e5e42df3c91d544eafc42305d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A7D107-1418-4296-BE1E-BC34BBCCA3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4D145E-B43A-4D7B-B9D7-A8E378AEB1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223E82-0652-4B7B-94D8-4A875E8B60F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231831F-994A-4801-A795-8A43E79048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別紙1</vt:lpstr>
    </vt:vector>
  </TitlesOfParts>
  <Company>OIST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1</dc:title>
  <dc:subject/>
  <dc:creator>Shimojima</dc:creator>
  <cp:keywords/>
  <cp:lastModifiedBy>Yuko Tomimura</cp:lastModifiedBy>
  <cp:revision>5</cp:revision>
  <cp:lastPrinted>2022-03-22T07:05:00Z</cp:lastPrinted>
  <dcterms:created xsi:type="dcterms:W3CDTF">2022-02-15T05:51:00Z</dcterms:created>
  <dcterms:modified xsi:type="dcterms:W3CDTF">2022-04-08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3604600.00000000</vt:lpwstr>
  </property>
</Properties>
</file>